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5B0D1D" w14:textId="21E28BB2" w:rsidR="00B8787A" w:rsidRDefault="006914B9">
      <w:pPr>
        <w:rPr>
          <w:lang w:val="de-DE"/>
        </w:rPr>
      </w:pPr>
      <w:r>
        <w:rPr>
          <w:lang w:val="de-DE"/>
        </w:rPr>
        <w:t xml:space="preserve">Hallo </w:t>
      </w:r>
    </w:p>
    <w:p w14:paraId="0B15DFBE" w14:textId="77777777" w:rsidR="006914B9" w:rsidRPr="006914B9" w:rsidRDefault="006914B9">
      <w:pPr>
        <w:rPr>
          <w:lang w:val="de-DE"/>
        </w:rPr>
      </w:pPr>
      <w:bookmarkStart w:id="0" w:name="_GoBack"/>
      <w:bookmarkEnd w:id="0"/>
    </w:p>
    <w:sectPr w:rsidR="006914B9" w:rsidRPr="006914B9" w:rsidSect="004C33E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zW1MDc0NzY3MTFV0lEKTi0uzszPAykwrAUA2/x/4SwAAAA="/>
  </w:docVars>
  <w:rsids>
    <w:rsidRoot w:val="00124A09"/>
    <w:rsid w:val="00124A09"/>
    <w:rsid w:val="004C33E0"/>
    <w:rsid w:val="006914B9"/>
    <w:rsid w:val="00B87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7F5D9E"/>
  <w15:chartTrackingRefBased/>
  <w15:docId w15:val="{163AAE3E-6CF2-4741-9CD3-26C16C31E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d Arnab Howlader</dc:creator>
  <cp:keywords/>
  <dc:description/>
  <cp:lastModifiedBy>Rishad Arnab Howlader</cp:lastModifiedBy>
  <cp:revision>2</cp:revision>
  <dcterms:created xsi:type="dcterms:W3CDTF">2020-04-06T16:53:00Z</dcterms:created>
  <dcterms:modified xsi:type="dcterms:W3CDTF">2020-04-06T16:53:00Z</dcterms:modified>
</cp:coreProperties>
</file>